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ADC478E"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933CFF">
        <w:rPr>
          <w:sz w:val="24"/>
          <w:szCs w:val="24"/>
          <w:lang w:val="en-GB"/>
        </w:rPr>
        <w:t>i</w:t>
      </w:r>
      <w:r w:rsidR="006954CB">
        <w:rPr>
          <w:sz w:val="24"/>
          <w:szCs w:val="24"/>
          <w:lang w:val="en-GB"/>
        </w:rPr>
        <w:t>ss</w:t>
      </w:r>
      <w:r w:rsidR="001872F4">
        <w:rPr>
          <w:sz w:val="24"/>
          <w:szCs w:val="24"/>
          <w:lang w:val="en-GB"/>
        </w:rPr>
        <w:t>our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CD773" w14:textId="77777777" w:rsidR="00FF16AF" w:rsidRDefault="00FF16AF" w:rsidP="00CB37D9">
      <w:pPr>
        <w:spacing w:after="0" w:line="240" w:lineRule="auto"/>
      </w:pPr>
      <w:r>
        <w:separator/>
      </w:r>
    </w:p>
  </w:endnote>
  <w:endnote w:type="continuationSeparator" w:id="0">
    <w:p w14:paraId="65A67C0F" w14:textId="77777777" w:rsidR="00FF16AF" w:rsidRDefault="00FF16A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C1187" w14:textId="77777777" w:rsidR="00A56781" w:rsidRDefault="00A56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7802F1B" w:rsidR="00CB37D9" w:rsidRPr="00A56781" w:rsidRDefault="00CB37D9" w:rsidP="00A56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2C16B" w14:textId="77777777" w:rsidR="00A56781" w:rsidRDefault="00A56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7F1365" w14:textId="77777777" w:rsidR="00FF16AF" w:rsidRDefault="00FF16AF" w:rsidP="00CB37D9">
      <w:pPr>
        <w:spacing w:after="0" w:line="240" w:lineRule="auto"/>
      </w:pPr>
      <w:r>
        <w:separator/>
      </w:r>
    </w:p>
  </w:footnote>
  <w:footnote w:type="continuationSeparator" w:id="0">
    <w:p w14:paraId="60B9A4F6" w14:textId="77777777" w:rsidR="00FF16AF" w:rsidRDefault="00FF16A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2ACC6" w14:textId="77777777" w:rsidR="00A56781" w:rsidRDefault="00A56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69C318B" w:rsidR="00AD6FC0" w:rsidRPr="00A56781" w:rsidRDefault="00AD6FC0" w:rsidP="00A56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C0B5" w14:textId="77777777" w:rsidR="00A56781" w:rsidRDefault="00A567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3548A8"/>
    <w:rsid w:val="00385198"/>
    <w:rsid w:val="003A5F2A"/>
    <w:rsid w:val="003B24BC"/>
    <w:rsid w:val="003B7112"/>
    <w:rsid w:val="0040291A"/>
    <w:rsid w:val="00406E3D"/>
    <w:rsid w:val="00426C19"/>
    <w:rsid w:val="004556D4"/>
    <w:rsid w:val="00473500"/>
    <w:rsid w:val="0049422A"/>
    <w:rsid w:val="004D14A9"/>
    <w:rsid w:val="004F1CD0"/>
    <w:rsid w:val="004F5D47"/>
    <w:rsid w:val="00554D68"/>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781"/>
    <w:rsid w:val="00A56F25"/>
    <w:rsid w:val="00AC3BD9"/>
    <w:rsid w:val="00AD6FC0"/>
    <w:rsid w:val="00B32A3C"/>
    <w:rsid w:val="00B379EF"/>
    <w:rsid w:val="00B50446"/>
    <w:rsid w:val="00BC0F62"/>
    <w:rsid w:val="00C05663"/>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 w:val="00FF16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5</Words>
  <Characters>1916</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